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AA40B" w14:textId="3BFF4CDF" w:rsidR="00326BE0" w:rsidRPr="00BF1C2D" w:rsidRDefault="001E3D2C">
      <w:bookmarkStart w:id="0" w:name="_Hlk22742599"/>
      <w:bookmarkEnd w:id="0"/>
      <w:r w:rsidRPr="00BF1C2D">
        <w:t>Guadalupe Flores</w:t>
      </w:r>
    </w:p>
    <w:p w14:paraId="4C34C906" w14:textId="1DBC91A8" w:rsidR="001E3D2C" w:rsidRPr="00BF1C2D" w:rsidRDefault="00302332">
      <w:r w:rsidRPr="00BF1C2D">
        <w:t xml:space="preserve">November </w:t>
      </w:r>
      <w:r w:rsidR="001D3187" w:rsidRPr="00BF1C2D">
        <w:t>13</w:t>
      </w:r>
      <w:r w:rsidR="001E3D2C" w:rsidRPr="00BF1C2D">
        <w:t>, 2019</w:t>
      </w:r>
    </w:p>
    <w:p w14:paraId="4F57002E" w14:textId="1BE0260B" w:rsidR="001E3D2C" w:rsidRPr="00BF1C2D" w:rsidRDefault="001E3D2C">
      <w:r w:rsidRPr="00BF1C2D">
        <w:t>IT FDN 100 A</w:t>
      </w:r>
    </w:p>
    <w:p w14:paraId="01203843" w14:textId="795B92CC" w:rsidR="001E3D2C" w:rsidRPr="00BF1C2D" w:rsidRDefault="001E3D2C">
      <w:r w:rsidRPr="00BF1C2D">
        <w:t>Assignment 0</w:t>
      </w:r>
      <w:r w:rsidR="001D3187" w:rsidRPr="00BF1C2D">
        <w:t>6</w:t>
      </w:r>
    </w:p>
    <w:p w14:paraId="59B6DDB2" w14:textId="06C358DD" w:rsidR="009B4FCC" w:rsidRDefault="009B4FCC" w:rsidP="001E3D2C">
      <w:pPr>
        <w:pStyle w:val="Title"/>
        <w:jc w:val="center"/>
        <w:rPr>
          <w:color w:val="0033CC"/>
        </w:rPr>
      </w:pPr>
    </w:p>
    <w:p w14:paraId="0F34CC63" w14:textId="7791AAFB" w:rsidR="00DD488C" w:rsidRDefault="00DD488C" w:rsidP="00DD488C"/>
    <w:p w14:paraId="2A596827" w14:textId="77777777" w:rsidR="00DD488C" w:rsidRPr="00DD488C" w:rsidRDefault="00DD488C" w:rsidP="00DD488C"/>
    <w:p w14:paraId="3C404F3E" w14:textId="2F0B5446" w:rsidR="001E3D2C" w:rsidRPr="00BF1C2D" w:rsidRDefault="001D3187" w:rsidP="001E3D2C">
      <w:pPr>
        <w:pStyle w:val="Title"/>
        <w:jc w:val="center"/>
      </w:pPr>
      <w:r w:rsidRPr="00BF1C2D">
        <w:t>Intro to Programming (Python</w:t>
      </w:r>
      <w:r w:rsidR="00BF1C2D" w:rsidRPr="00BF1C2D">
        <w:t>) Module</w:t>
      </w:r>
      <w:r w:rsidR="00A77836" w:rsidRPr="00BF1C2D">
        <w:t xml:space="preserve"> </w:t>
      </w:r>
      <w:r w:rsidRPr="00BF1C2D">
        <w:t>6</w:t>
      </w:r>
    </w:p>
    <w:p w14:paraId="7366545B" w14:textId="372DFD6E" w:rsidR="001E3D2C" w:rsidRDefault="001E3D2C" w:rsidP="001E3D2C"/>
    <w:p w14:paraId="3AA58ED9" w14:textId="14A1F657" w:rsidR="001E3D2C" w:rsidRPr="00BF1C2D" w:rsidRDefault="001E3D2C" w:rsidP="001E3D2C">
      <w:pPr>
        <w:pStyle w:val="Heading1"/>
      </w:pPr>
      <w:bookmarkStart w:id="1" w:name="_Hlk21260063"/>
      <w:r w:rsidRPr="00BF1C2D">
        <w:t>Introduction</w:t>
      </w:r>
    </w:p>
    <w:p w14:paraId="24742559" w14:textId="315886E0" w:rsidR="005D2FD5" w:rsidRDefault="00DF0C0D" w:rsidP="005D2FD5">
      <w:r w:rsidRPr="005D13A4">
        <w:t xml:space="preserve">In the </w:t>
      </w:r>
      <w:r w:rsidR="005D13A4">
        <w:t xml:space="preserve">sixth </w:t>
      </w:r>
      <w:r w:rsidR="005D13A4" w:rsidRPr="005D13A4">
        <w:t>segment</w:t>
      </w:r>
      <w:r w:rsidR="005D13A4">
        <w:t xml:space="preserve"> of our class</w:t>
      </w:r>
      <w:r w:rsidR="00DD488C">
        <w:t>,</w:t>
      </w:r>
      <w:r w:rsidR="005D13A4">
        <w:t xml:space="preserve"> </w:t>
      </w:r>
      <w:r w:rsidR="00DD488C">
        <w:t>was</w:t>
      </w:r>
      <w:r w:rsidRPr="005D13A4">
        <w:t xml:space="preserve"> </w:t>
      </w:r>
      <w:r w:rsidR="005D13A4" w:rsidRPr="005D13A4">
        <w:t xml:space="preserve">introduced </w:t>
      </w:r>
      <w:r w:rsidR="005D13A4">
        <w:t xml:space="preserve">to functions and their parameters. </w:t>
      </w:r>
      <w:r w:rsidR="00EA2CC1">
        <w:t xml:space="preserve"> The lesson </w:t>
      </w:r>
      <w:r w:rsidR="00DD488C">
        <w:t>also includes</w:t>
      </w:r>
      <w:r w:rsidR="005D13A4">
        <w:t xml:space="preserve"> </w:t>
      </w:r>
      <w:r w:rsidR="00DD488C">
        <w:t xml:space="preserve">the </w:t>
      </w:r>
      <w:r w:rsidR="005D13A4">
        <w:t xml:space="preserve">usage of variables and arguments and how to work with them. </w:t>
      </w:r>
      <w:r w:rsidR="00DD488C">
        <w:t xml:space="preserve"> </w:t>
      </w:r>
      <w:r w:rsidR="00EA2CC1">
        <w:t xml:space="preserve">The assignment notes also included a section of debugging and understanding the </w:t>
      </w:r>
      <w:r w:rsidR="005D13A4">
        <w:t xml:space="preserve">distinction between local </w:t>
      </w:r>
      <w:r w:rsidR="007559AF">
        <w:t>variables vs</w:t>
      </w:r>
      <w:r w:rsidR="005D13A4">
        <w:t>. global variables. The latter being variables declared in a “body</w:t>
      </w:r>
      <w:r w:rsidR="007559AF">
        <w:t xml:space="preserve"> of a script and may be used any</w:t>
      </w:r>
      <w:r w:rsidR="00EA2CC1">
        <w:t xml:space="preserve"> </w:t>
      </w:r>
      <w:r w:rsidR="007559AF">
        <w:t>place in the scripts.</w:t>
      </w:r>
    </w:p>
    <w:p w14:paraId="370A423D" w14:textId="77777777" w:rsidR="00EA2CC1" w:rsidRPr="005D13A4" w:rsidRDefault="00EA2CC1" w:rsidP="005D2FD5"/>
    <w:p w14:paraId="30655B41" w14:textId="41003999" w:rsidR="004D0EF0" w:rsidRPr="00BF1C2D" w:rsidRDefault="008C7CA8" w:rsidP="004D0EF0">
      <w:pPr>
        <w:pStyle w:val="Heading1"/>
      </w:pPr>
      <w:r w:rsidRPr="00BF1C2D">
        <w:t>Webpages</w:t>
      </w:r>
    </w:p>
    <w:p w14:paraId="685FA7ED" w14:textId="7E48EFAD" w:rsidR="001517C4" w:rsidRPr="00C637FC" w:rsidRDefault="000E0082" w:rsidP="001517C4">
      <w:pPr>
        <w:rPr>
          <w:color w:val="000000" w:themeColor="text1"/>
        </w:rPr>
      </w:pPr>
      <w:r w:rsidRPr="00C637FC">
        <w:rPr>
          <w:color w:val="000000" w:themeColor="text1"/>
        </w:rPr>
        <w:t>In addition to reading the chapter</w:t>
      </w:r>
      <w:r w:rsidR="00716389" w:rsidRPr="00C637FC">
        <w:rPr>
          <w:color w:val="000000" w:themeColor="text1"/>
        </w:rPr>
        <w:t>,</w:t>
      </w:r>
      <w:r w:rsidRPr="00C637FC">
        <w:rPr>
          <w:color w:val="000000" w:themeColor="text1"/>
        </w:rPr>
        <w:t xml:space="preserve"> we were assigned to review tutorial web pages </w:t>
      </w:r>
      <w:r w:rsidR="00A7089C" w:rsidRPr="00C637FC">
        <w:rPr>
          <w:color w:val="000000" w:themeColor="text1"/>
        </w:rPr>
        <w:t xml:space="preserve">from the website </w:t>
      </w:r>
      <w:r w:rsidR="00DF0C0D" w:rsidRPr="00C637FC">
        <w:rPr>
          <w:color w:val="000000" w:themeColor="text1"/>
        </w:rPr>
        <w:t xml:space="preserve">listed below </w:t>
      </w:r>
      <w:r w:rsidR="00C637FC" w:rsidRPr="00C637FC">
        <w:rPr>
          <w:color w:val="000000" w:themeColor="text1"/>
        </w:rPr>
        <w:t xml:space="preserve">and </w:t>
      </w:r>
      <w:r w:rsidR="00C637FC">
        <w:rPr>
          <w:color w:val="000000" w:themeColor="text1"/>
        </w:rPr>
        <w:t xml:space="preserve">uploading our documents onto GitHub to share with our fellow students. A </w:t>
      </w:r>
      <w:r w:rsidR="00A075E6" w:rsidRPr="00C637FC">
        <w:rPr>
          <w:color w:val="000000" w:themeColor="text1"/>
        </w:rPr>
        <w:t xml:space="preserve">selection of </w:t>
      </w:r>
      <w:r w:rsidR="00C637FC">
        <w:rPr>
          <w:color w:val="000000" w:themeColor="text1"/>
        </w:rPr>
        <w:t>links</w:t>
      </w:r>
      <w:r w:rsidR="00A075E6" w:rsidRPr="00C637FC">
        <w:rPr>
          <w:color w:val="000000" w:themeColor="text1"/>
        </w:rPr>
        <w:t xml:space="preserve"> </w:t>
      </w:r>
      <w:proofErr w:type="gramStart"/>
      <w:r w:rsidR="00A075E6" w:rsidRPr="00C637FC">
        <w:rPr>
          <w:color w:val="000000" w:themeColor="text1"/>
        </w:rPr>
        <w:t>are</w:t>
      </w:r>
      <w:proofErr w:type="gramEnd"/>
      <w:r w:rsidR="00A075E6" w:rsidRPr="00C637FC">
        <w:rPr>
          <w:color w:val="000000" w:themeColor="text1"/>
        </w:rPr>
        <w:t xml:space="preserve"> as followed:</w:t>
      </w:r>
    </w:p>
    <w:p w14:paraId="49B63BAF" w14:textId="73D06622" w:rsidR="008E4824" w:rsidRPr="008E4824" w:rsidRDefault="008E4824" w:rsidP="007A254D">
      <w:pPr>
        <w:spacing w:line="240" w:lineRule="auto"/>
        <w:rPr>
          <w:rStyle w:val="Hyperlink"/>
          <w:color w:val="000000" w:themeColor="text1"/>
          <w:sz w:val="20"/>
          <w:szCs w:val="20"/>
        </w:rPr>
      </w:pPr>
      <w:bookmarkStart w:id="2" w:name="_Hlk21260132"/>
      <w:bookmarkEnd w:id="1"/>
      <w:r w:rsidRPr="008E4824">
        <w:rPr>
          <w:color w:val="000000" w:themeColor="text1"/>
          <w:sz w:val="20"/>
          <w:szCs w:val="20"/>
        </w:rPr>
        <w:t>Functions</w:t>
      </w:r>
      <w:hyperlink r:id="rId6" w:history="1">
        <w:r w:rsidR="00DF0C0D" w:rsidRPr="008E4824">
          <w:rPr>
            <w:rStyle w:val="Hyperlink"/>
            <w:sz w:val="20"/>
            <w:szCs w:val="20"/>
          </w:rPr>
          <w:t xml:space="preserve">: </w:t>
        </w:r>
        <w:r w:rsidRPr="008E4824">
          <w:rPr>
            <w:rStyle w:val="Hyperlink"/>
            <w:sz w:val="20"/>
            <w:szCs w:val="20"/>
          </w:rPr>
          <w:t>http://www.learnpython.org/en/Functions</w:t>
        </w:r>
      </w:hyperlink>
    </w:p>
    <w:p w14:paraId="5A00C0D4" w14:textId="12F9D8F3" w:rsidR="00DF0C0D" w:rsidRPr="001D3187" w:rsidRDefault="008E4824" w:rsidP="007A254D">
      <w:pPr>
        <w:spacing w:line="240" w:lineRule="auto"/>
        <w:rPr>
          <w:color w:val="FF0000"/>
        </w:rPr>
      </w:pPr>
      <w:r w:rsidRPr="008E4824">
        <w:rPr>
          <w:color w:val="000000" w:themeColor="text1"/>
          <w:sz w:val="20"/>
          <w:szCs w:val="20"/>
        </w:rPr>
        <w:t>Creating Functions</w:t>
      </w:r>
      <w:r w:rsidR="007A254D" w:rsidRPr="008E4824">
        <w:rPr>
          <w:color w:val="000000" w:themeColor="text1"/>
          <w:sz w:val="20"/>
          <w:szCs w:val="20"/>
        </w:rPr>
        <w:t xml:space="preserve">: </w:t>
      </w:r>
      <w:hyperlink r:id="rId7" w:history="1">
        <w:r w:rsidR="00C67DED" w:rsidRPr="00C67DED">
          <w:rPr>
            <w:rStyle w:val="Hyperlink"/>
          </w:rPr>
          <w:t>https://www.youtube.com/watch?v=qO4ZN5uZSVg&amp;feature=youtu.be</w:t>
        </w:r>
      </w:hyperlink>
    </w:p>
    <w:p w14:paraId="7562CCB5" w14:textId="7329C78D" w:rsidR="007A254D" w:rsidRDefault="008E4824" w:rsidP="007A254D">
      <w:pPr>
        <w:spacing w:line="240" w:lineRule="auto"/>
        <w:rPr>
          <w:rStyle w:val="Hyperlink"/>
          <w:sz w:val="20"/>
          <w:szCs w:val="20"/>
        </w:rPr>
      </w:pPr>
      <w:r w:rsidRPr="008E4824">
        <w:rPr>
          <w:color w:val="000000" w:themeColor="text1"/>
          <w:sz w:val="20"/>
          <w:szCs w:val="20"/>
        </w:rPr>
        <w:t>GitHub</w:t>
      </w:r>
      <w:r w:rsidR="007A254D" w:rsidRPr="008E4824">
        <w:rPr>
          <w:color w:val="000000" w:themeColor="text1"/>
          <w:sz w:val="20"/>
          <w:szCs w:val="20"/>
        </w:rPr>
        <w:t xml:space="preserve">: </w:t>
      </w:r>
      <w:hyperlink r:id="rId8" w:history="1">
        <w:r w:rsidRPr="008E4824">
          <w:rPr>
            <w:rStyle w:val="Hyperlink"/>
            <w:sz w:val="20"/>
            <w:szCs w:val="20"/>
          </w:rPr>
          <w:t>https://github.com/</w:t>
        </w:r>
      </w:hyperlink>
    </w:p>
    <w:p w14:paraId="24D968C1" w14:textId="77777777" w:rsidR="00EA2CC1" w:rsidRPr="001D3187" w:rsidRDefault="00EA2CC1" w:rsidP="007A254D">
      <w:pPr>
        <w:spacing w:line="240" w:lineRule="auto"/>
        <w:rPr>
          <w:color w:val="FF0000"/>
        </w:rPr>
      </w:pPr>
    </w:p>
    <w:p w14:paraId="58FCC50E" w14:textId="653C7A78" w:rsidR="00B65AA4" w:rsidRPr="00BF1C2D" w:rsidRDefault="008C7CA8" w:rsidP="00B65AA4">
      <w:pPr>
        <w:pStyle w:val="Heading1"/>
      </w:pPr>
      <w:bookmarkStart w:id="3" w:name="_Hlk22144521"/>
      <w:bookmarkEnd w:id="2"/>
      <w:r w:rsidRPr="00BF1C2D">
        <w:t>Applying our Knowledge</w:t>
      </w:r>
    </w:p>
    <w:bookmarkEnd w:id="3"/>
    <w:p w14:paraId="742090CF" w14:textId="62C2F5AD" w:rsidR="00B65AA4" w:rsidRDefault="001517C4" w:rsidP="00B65AA4">
      <w:pPr>
        <w:rPr>
          <w:color w:val="000000" w:themeColor="text1"/>
        </w:rPr>
      </w:pPr>
      <w:r w:rsidRPr="00C637FC">
        <w:rPr>
          <w:color w:val="000000" w:themeColor="text1"/>
        </w:rPr>
        <w:t>After reviewing the required reading, lecture notes, videos, and web pages, we then were required to</w:t>
      </w:r>
      <w:r w:rsidR="00A075E6" w:rsidRPr="00C637FC">
        <w:rPr>
          <w:color w:val="000000" w:themeColor="text1"/>
        </w:rPr>
        <w:t xml:space="preserve"> complete an assignment</w:t>
      </w:r>
      <w:r w:rsidR="00C637FC" w:rsidRPr="00C637FC">
        <w:rPr>
          <w:color w:val="000000" w:themeColor="text1"/>
        </w:rPr>
        <w:t xml:space="preserve"> </w:t>
      </w:r>
      <w:proofErr w:type="gramStart"/>
      <w:r w:rsidR="00C637FC" w:rsidRPr="00C637FC">
        <w:rPr>
          <w:color w:val="000000" w:themeColor="text1"/>
        </w:rPr>
        <w:t>similar to</w:t>
      </w:r>
      <w:proofErr w:type="gramEnd"/>
      <w:r w:rsidR="00C637FC" w:rsidRPr="00C637FC">
        <w:rPr>
          <w:color w:val="000000" w:themeColor="text1"/>
        </w:rPr>
        <w:t xml:space="preserve"> Module 5</w:t>
      </w:r>
      <w:r w:rsidR="001D7F5D">
        <w:rPr>
          <w:color w:val="000000" w:themeColor="text1"/>
        </w:rPr>
        <w:t xml:space="preserve">, </w:t>
      </w:r>
      <w:r w:rsidR="00C637FC" w:rsidRPr="00C637FC">
        <w:rPr>
          <w:color w:val="000000" w:themeColor="text1"/>
        </w:rPr>
        <w:t xml:space="preserve"> </w:t>
      </w:r>
      <w:r w:rsidR="00A075E6" w:rsidRPr="00C637FC">
        <w:rPr>
          <w:color w:val="000000" w:themeColor="text1"/>
        </w:rPr>
        <w:t xml:space="preserve"> by</w:t>
      </w:r>
      <w:r w:rsidRPr="00C637FC">
        <w:rPr>
          <w:color w:val="000000" w:themeColor="text1"/>
        </w:rPr>
        <w:t xml:space="preserve"> </w:t>
      </w:r>
      <w:r w:rsidR="00C637FC" w:rsidRPr="00C637FC">
        <w:rPr>
          <w:color w:val="000000" w:themeColor="text1"/>
        </w:rPr>
        <w:t>modifying</w:t>
      </w:r>
      <w:r w:rsidR="00DF0C0D" w:rsidRPr="00C637FC">
        <w:rPr>
          <w:color w:val="000000" w:themeColor="text1"/>
        </w:rPr>
        <w:t xml:space="preserve"> </w:t>
      </w:r>
      <w:r w:rsidR="001D7F5D" w:rsidRPr="00C637FC">
        <w:rPr>
          <w:color w:val="000000" w:themeColor="text1"/>
        </w:rPr>
        <w:t>a “</w:t>
      </w:r>
      <w:proofErr w:type="spellStart"/>
      <w:r w:rsidR="00DF0C0D" w:rsidRPr="00C637FC">
        <w:rPr>
          <w:color w:val="000000" w:themeColor="text1"/>
        </w:rPr>
        <w:t>ToDo</w:t>
      </w:r>
      <w:r w:rsidR="00055F0C">
        <w:rPr>
          <w:color w:val="000000" w:themeColor="text1"/>
        </w:rPr>
        <w:t>File</w:t>
      </w:r>
      <w:proofErr w:type="spellEnd"/>
      <w:r w:rsidR="00DF0C0D" w:rsidRPr="00C637FC">
        <w:rPr>
          <w:color w:val="000000" w:themeColor="text1"/>
        </w:rPr>
        <w:t xml:space="preserve">” </w:t>
      </w:r>
      <w:r w:rsidR="001D7F5D" w:rsidRPr="00C637FC">
        <w:rPr>
          <w:color w:val="000000" w:themeColor="text1"/>
        </w:rPr>
        <w:t xml:space="preserve">and </w:t>
      </w:r>
      <w:r w:rsidR="001D7F5D">
        <w:rPr>
          <w:color w:val="000000" w:themeColor="text1"/>
        </w:rPr>
        <w:t>adding</w:t>
      </w:r>
      <w:r w:rsidR="00C637FC" w:rsidRPr="00C637FC">
        <w:rPr>
          <w:color w:val="000000" w:themeColor="text1"/>
        </w:rPr>
        <w:t xml:space="preserve"> additional functions</w:t>
      </w:r>
      <w:r w:rsidR="001D7F5D">
        <w:rPr>
          <w:color w:val="000000" w:themeColor="text1"/>
        </w:rPr>
        <w:t xml:space="preserve"> to the script</w:t>
      </w:r>
      <w:r w:rsidR="00DD488C">
        <w:rPr>
          <w:color w:val="000000" w:themeColor="text1"/>
        </w:rPr>
        <w:t xml:space="preserve"> and using the debug feature in </w:t>
      </w:r>
      <w:r w:rsidR="00EA2CC1">
        <w:rPr>
          <w:color w:val="000000" w:themeColor="text1"/>
        </w:rPr>
        <w:t>PyCharm</w:t>
      </w:r>
      <w:r w:rsidR="00C637FC" w:rsidRPr="00C637FC">
        <w:rPr>
          <w:color w:val="000000" w:themeColor="text1"/>
        </w:rPr>
        <w:t>.</w:t>
      </w:r>
      <w:r w:rsidR="00DD488C">
        <w:rPr>
          <w:color w:val="000000" w:themeColor="text1"/>
        </w:rPr>
        <w:t xml:space="preserve"> The final step was of the assignment </w:t>
      </w:r>
      <w:r w:rsidR="00EA2CC1">
        <w:rPr>
          <w:color w:val="000000" w:themeColor="text1"/>
        </w:rPr>
        <w:t>was</w:t>
      </w:r>
      <w:r w:rsidR="00DD488C">
        <w:rPr>
          <w:color w:val="000000" w:themeColor="text1"/>
        </w:rPr>
        <w:t xml:space="preserve"> to upload our documents onto </w:t>
      </w:r>
      <w:r w:rsidR="00EA2CC1">
        <w:rPr>
          <w:color w:val="000000" w:themeColor="text1"/>
        </w:rPr>
        <w:t xml:space="preserve">the </w:t>
      </w:r>
      <w:r w:rsidR="00DD488C">
        <w:rPr>
          <w:color w:val="000000" w:themeColor="text1"/>
        </w:rPr>
        <w:t xml:space="preserve">GitHub </w:t>
      </w:r>
      <w:r w:rsidR="00EA2CC1">
        <w:rPr>
          <w:color w:val="000000" w:themeColor="text1"/>
        </w:rPr>
        <w:t xml:space="preserve"> website </w:t>
      </w:r>
      <w:r w:rsidR="00DD488C">
        <w:rPr>
          <w:color w:val="000000" w:themeColor="text1"/>
        </w:rPr>
        <w:t>and create a weblink. See Figure 1</w:t>
      </w:r>
    </w:p>
    <w:p w14:paraId="104A0DE2" w14:textId="1C79274B" w:rsidR="00DD488C" w:rsidRDefault="00DD488C" w:rsidP="00B65AA4">
      <w:pPr>
        <w:rPr>
          <w:color w:val="000000" w:themeColor="text1"/>
        </w:rPr>
      </w:pPr>
      <w:r w:rsidRPr="00DD488C">
        <w:lastRenderedPageBreak/>
        <w:drawing>
          <wp:inline distT="0" distB="0" distL="0" distR="0" wp14:anchorId="1ADAE996" wp14:editId="40EB1842">
            <wp:extent cx="3199936" cy="1894114"/>
            <wp:effectExtent l="19050" t="19050" r="19685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37932" cy="1916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56FFD" w14:textId="022E2E51" w:rsidR="00EA2CC1" w:rsidRPr="008B55DD" w:rsidRDefault="00EA2CC1" w:rsidP="00EA2CC1">
      <w:pPr>
        <w:rPr>
          <w:noProof/>
          <w:sz w:val="20"/>
          <w:szCs w:val="20"/>
        </w:rPr>
      </w:pPr>
      <w:bookmarkStart w:id="4" w:name="_Hlk22145231"/>
      <w:r w:rsidRPr="008B55DD">
        <w:rPr>
          <w:b/>
          <w:bCs/>
          <w:i/>
          <w:iCs/>
          <w:sz w:val="20"/>
          <w:szCs w:val="20"/>
        </w:rPr>
        <w:t xml:space="preserve">Figure </w:t>
      </w:r>
      <w:r>
        <w:rPr>
          <w:b/>
          <w:bCs/>
          <w:i/>
          <w:iCs/>
          <w:sz w:val="20"/>
          <w:szCs w:val="20"/>
        </w:rPr>
        <w:t>1</w:t>
      </w:r>
      <w:r w:rsidRPr="008B55DD">
        <w:rPr>
          <w:b/>
          <w:bCs/>
          <w:i/>
          <w:iCs/>
          <w:sz w:val="20"/>
          <w:szCs w:val="20"/>
        </w:rPr>
        <w:t xml:space="preserve">: </w:t>
      </w:r>
      <w:r>
        <w:rPr>
          <w:b/>
          <w:bCs/>
          <w:i/>
          <w:iCs/>
          <w:sz w:val="20"/>
          <w:szCs w:val="20"/>
        </w:rPr>
        <w:t>GitHub Website</w:t>
      </w:r>
    </w:p>
    <w:p w14:paraId="015AEA7B" w14:textId="77777777" w:rsidR="00EA2CC1" w:rsidRDefault="00EA2CC1" w:rsidP="000F6627">
      <w:pPr>
        <w:pStyle w:val="Heading1"/>
      </w:pPr>
    </w:p>
    <w:p w14:paraId="14C028AB" w14:textId="74F8A18F" w:rsidR="000F6627" w:rsidRPr="00BF1C2D" w:rsidRDefault="000F6627" w:rsidP="000F6627">
      <w:pPr>
        <w:pStyle w:val="Heading1"/>
      </w:pPr>
      <w:r w:rsidRPr="00BF1C2D">
        <w:t xml:space="preserve">Creating the </w:t>
      </w:r>
      <w:r w:rsidR="00154B46" w:rsidRPr="00BF1C2D">
        <w:t xml:space="preserve">Program </w:t>
      </w:r>
      <w:r w:rsidRPr="00BF1C2D">
        <w:t>Script</w:t>
      </w:r>
    </w:p>
    <w:p w14:paraId="5F313048" w14:textId="1F88FB59" w:rsidR="001860F9" w:rsidRDefault="00E61548" w:rsidP="000F6627">
      <w:r w:rsidRPr="00E61548">
        <w:t xml:space="preserve">The </w:t>
      </w:r>
      <w:r>
        <w:t>objective of the assignment was</w:t>
      </w:r>
      <w:r w:rsidR="00DD488C">
        <w:t xml:space="preserve"> to </w:t>
      </w:r>
      <w:r w:rsidR="00EA2CC1">
        <w:t>rearrange</w:t>
      </w:r>
      <w:r>
        <w:t xml:space="preserve"> some of the starter script provided for the assignment and create several functions</w:t>
      </w:r>
      <w:r w:rsidR="00DD488C">
        <w:t xml:space="preserve"> (def)</w:t>
      </w:r>
      <w:r w:rsidR="00EA2CC1">
        <w:t xml:space="preserve"> as shown below along with a snapshot of the script. See figure 2. </w:t>
      </w:r>
      <w:r>
        <w:t>The  functions that I created are as followed:</w:t>
      </w:r>
    </w:p>
    <w:p w14:paraId="4D4B9243" w14:textId="2D6D3F00" w:rsidR="00E61548" w:rsidRPr="00EA2CC1" w:rsidRDefault="00E61548" w:rsidP="00E615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</w:rPr>
      </w:pPr>
      <w:r w:rsidRPr="00EA2CC1">
        <w:rPr>
          <w:rFonts w:cstheme="minorHAnsi"/>
        </w:rPr>
        <w:t>def RemoveLine(strKeyToRemove):</w:t>
      </w:r>
    </w:p>
    <w:p w14:paraId="5316BDE3" w14:textId="22516EDD" w:rsidR="00034A30" w:rsidRPr="00EA2CC1" w:rsidRDefault="00034A30" w:rsidP="00E615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</w:rPr>
      </w:pPr>
      <w:r w:rsidRPr="00EA2CC1">
        <w:rPr>
          <w:rFonts w:cstheme="minorHAnsi"/>
        </w:rPr>
        <w:t>def GetTaskDetails():</w:t>
      </w:r>
    </w:p>
    <w:p w14:paraId="1DCDFFD5" w14:textId="2AE170BE" w:rsidR="00E61548" w:rsidRPr="00EA2CC1" w:rsidRDefault="00E61548" w:rsidP="00E615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</w:rPr>
      </w:pPr>
      <w:r w:rsidRPr="00EA2CC1">
        <w:rPr>
          <w:rFonts w:cstheme="minorHAnsi"/>
        </w:rPr>
        <w:t>FileProcessor.RemoveLine(strKeyToRemove)</w:t>
      </w:r>
    </w:p>
    <w:p w14:paraId="25AEE14C" w14:textId="66C4F80F" w:rsidR="00034A30" w:rsidRPr="00EA2CC1" w:rsidRDefault="00034A30" w:rsidP="00E615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</w:rPr>
      </w:pPr>
      <w:r w:rsidRPr="00EA2CC1">
        <w:rPr>
          <w:rFonts w:cstheme="minorHAnsi"/>
        </w:rPr>
        <w:t>FileProcessor.AddRowToList(strTask, strPriority, lstTable)</w:t>
      </w:r>
    </w:p>
    <w:p w14:paraId="339AC62B" w14:textId="31E48DE8" w:rsidR="00034A30" w:rsidRPr="00EA2CC1" w:rsidRDefault="00034A30" w:rsidP="00E615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</w:rPr>
      </w:pPr>
      <w:r w:rsidRPr="00EA2CC1">
        <w:rPr>
          <w:rFonts w:cstheme="minorHAnsi"/>
        </w:rPr>
        <w:t>blnItemRemoved, lstTable = FileProcessor.RemoveLine(strKeyToRemove)</w:t>
      </w:r>
    </w:p>
    <w:p w14:paraId="5F124643" w14:textId="1ABB4836" w:rsidR="00E61548" w:rsidRPr="00EA2CC1" w:rsidRDefault="00E61548" w:rsidP="00E6154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</w:rPr>
      </w:pPr>
      <w:r w:rsidRPr="00EA2CC1">
        <w:rPr>
          <w:rFonts w:eastAsia="Times New Roman" w:cstheme="minorHAnsi"/>
          <w:color w:val="000000"/>
        </w:rPr>
        <w:t xml:space="preserve">FileProcessor.WriteListDataToFile(strFileName, lstTable) </w:t>
      </w:r>
    </w:p>
    <w:p w14:paraId="3E7A66B2" w14:textId="77777777" w:rsidR="00E61548" w:rsidRDefault="00E61548" w:rsidP="000F6627"/>
    <w:p w14:paraId="2AE4F599" w14:textId="6308A372" w:rsidR="000F6627" w:rsidRPr="001D3187" w:rsidRDefault="00CF1E6B" w:rsidP="000F6627">
      <w:pPr>
        <w:rPr>
          <w:color w:val="FF0000"/>
        </w:rPr>
      </w:pPr>
      <w:r w:rsidRPr="001D3187">
        <w:rPr>
          <w:color w:val="FF0000"/>
        </w:rPr>
        <w:t xml:space="preserve"> </w:t>
      </w:r>
      <w:r w:rsidR="008B55DD" w:rsidRPr="008B55DD">
        <w:rPr>
          <w:noProof/>
        </w:rPr>
        <w:drawing>
          <wp:inline distT="0" distB="0" distL="0" distR="0" wp14:anchorId="5D732A5F" wp14:editId="69542BE0">
            <wp:extent cx="3083379" cy="1877289"/>
            <wp:effectExtent l="19050" t="19050" r="22225" b="279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25962" cy="1903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FBDBF9" w14:textId="425F7508" w:rsidR="001860F9" w:rsidRPr="008B55DD" w:rsidRDefault="001860F9" w:rsidP="001860F9">
      <w:pPr>
        <w:rPr>
          <w:noProof/>
          <w:sz w:val="20"/>
          <w:szCs w:val="20"/>
        </w:rPr>
      </w:pPr>
      <w:bookmarkStart w:id="5" w:name="_Hlk24554507"/>
      <w:r w:rsidRPr="008B55DD">
        <w:rPr>
          <w:b/>
          <w:bCs/>
          <w:i/>
          <w:iCs/>
          <w:sz w:val="20"/>
          <w:szCs w:val="20"/>
        </w:rPr>
        <w:t xml:space="preserve">Figure </w:t>
      </w:r>
      <w:r w:rsidR="00EA2CC1">
        <w:rPr>
          <w:b/>
          <w:bCs/>
          <w:i/>
          <w:iCs/>
          <w:sz w:val="20"/>
          <w:szCs w:val="20"/>
        </w:rPr>
        <w:t>2</w:t>
      </w:r>
      <w:r w:rsidRPr="008B55DD">
        <w:rPr>
          <w:b/>
          <w:bCs/>
          <w:i/>
          <w:iCs/>
          <w:sz w:val="20"/>
          <w:szCs w:val="20"/>
        </w:rPr>
        <w:t>: Entering header information and codes in PyCharm</w:t>
      </w:r>
      <w:r w:rsidR="008B55DD">
        <w:rPr>
          <w:b/>
          <w:bCs/>
          <w:i/>
          <w:iCs/>
          <w:sz w:val="20"/>
          <w:szCs w:val="20"/>
        </w:rPr>
        <w:t xml:space="preserve"> for Module6</w:t>
      </w:r>
    </w:p>
    <w:bookmarkEnd w:id="5"/>
    <w:p w14:paraId="5B0BF667" w14:textId="77777777" w:rsidR="00EA2CC1" w:rsidRDefault="00EA2CC1" w:rsidP="001517C4">
      <w:pPr>
        <w:pStyle w:val="Heading1"/>
      </w:pPr>
    </w:p>
    <w:p w14:paraId="48256181" w14:textId="4DC6B49E" w:rsidR="001517C4" w:rsidRPr="00BF1C2D" w:rsidRDefault="001517C4" w:rsidP="001517C4">
      <w:pPr>
        <w:pStyle w:val="Heading1"/>
      </w:pPr>
      <w:r w:rsidRPr="00BF1C2D">
        <w:t>Running the Script</w:t>
      </w:r>
    </w:p>
    <w:bookmarkEnd w:id="4"/>
    <w:p w14:paraId="219B051F" w14:textId="347078D6" w:rsidR="001517C4" w:rsidRDefault="001517C4" w:rsidP="001517C4">
      <w:r w:rsidRPr="008B55DD">
        <w:t>To test out your script</w:t>
      </w:r>
      <w:r w:rsidR="00154B46" w:rsidRPr="008B55DD">
        <w:t xml:space="preserve"> in PyCharm select Run from the task menu. A lower console should open, with</w:t>
      </w:r>
      <w:r w:rsidR="009E2F48" w:rsidRPr="008B55DD">
        <w:t xml:space="preserve"> a Menu of  Options.</w:t>
      </w:r>
      <w:r w:rsidR="00154B46" w:rsidRPr="008B55DD">
        <w:t xml:space="preserve"> </w:t>
      </w:r>
      <w:r w:rsidR="00716389" w:rsidRPr="008B55DD">
        <w:t xml:space="preserve"> </w:t>
      </w:r>
      <w:r w:rsidR="0059211F" w:rsidRPr="008B55DD">
        <w:t xml:space="preserve">The user has </w:t>
      </w:r>
      <w:r w:rsidR="008B55DD" w:rsidRPr="008B55DD">
        <w:t xml:space="preserve">six </w:t>
      </w:r>
      <w:r w:rsidR="00716389" w:rsidRPr="008B55DD">
        <w:t xml:space="preserve">options. If the user selects </w:t>
      </w:r>
      <w:r w:rsidR="0059211F" w:rsidRPr="008B55DD">
        <w:t>“</w:t>
      </w:r>
      <w:r w:rsidR="00716389" w:rsidRPr="008B55DD">
        <w:t>1</w:t>
      </w:r>
      <w:r w:rsidR="00953B09" w:rsidRPr="008B55DD">
        <w:t xml:space="preserve">) </w:t>
      </w:r>
      <w:r w:rsidR="00630D1A" w:rsidRPr="008B55DD">
        <w:t>Show current data</w:t>
      </w:r>
      <w:r w:rsidR="00953B09" w:rsidRPr="008B55DD">
        <w:t>.</w:t>
      </w:r>
      <w:r w:rsidR="0059211F" w:rsidRPr="008B55DD">
        <w:t>”</w:t>
      </w:r>
      <w:r w:rsidR="00953B09" w:rsidRPr="008B55DD">
        <w:t xml:space="preserve"> </w:t>
      </w:r>
      <w:r w:rsidR="00716389" w:rsidRPr="008B55DD">
        <w:t xml:space="preserve">  </w:t>
      </w:r>
      <w:r w:rsidR="00953B09" w:rsidRPr="008B55DD">
        <w:t>T</w:t>
      </w:r>
      <w:r w:rsidR="00716389" w:rsidRPr="008B55DD">
        <w:t xml:space="preserve">he program will </w:t>
      </w:r>
      <w:r w:rsidR="00630D1A" w:rsidRPr="008B55DD">
        <w:t xml:space="preserve"> show  the current data and or </w:t>
      </w:r>
      <w:r w:rsidR="00716389" w:rsidRPr="008B55DD">
        <w:t xml:space="preserve"> </w:t>
      </w:r>
      <w:r w:rsidR="00953B09" w:rsidRPr="008B55DD">
        <w:t>“</w:t>
      </w:r>
      <w:r w:rsidR="00630D1A" w:rsidRPr="008B55DD">
        <w:t>Add a new  Item</w:t>
      </w:r>
      <w:r w:rsidR="0059211F" w:rsidRPr="008B55DD">
        <w:t>”</w:t>
      </w:r>
      <w:r w:rsidR="00716389" w:rsidRPr="008B55DD">
        <w:t xml:space="preserve"> </w:t>
      </w:r>
      <w:r w:rsidR="00630D1A" w:rsidRPr="008B55DD">
        <w:t>or</w:t>
      </w:r>
      <w:r w:rsidR="00716389" w:rsidRPr="008B55DD">
        <w:t xml:space="preserve">  </w:t>
      </w:r>
      <w:r w:rsidR="00953B09" w:rsidRPr="008B55DD">
        <w:t>“</w:t>
      </w:r>
      <w:r w:rsidR="00630D1A" w:rsidRPr="008B55DD">
        <w:t>Remove an existing item</w:t>
      </w:r>
      <w:r w:rsidR="0059211F" w:rsidRPr="008B55DD">
        <w:t>.”</w:t>
      </w:r>
      <w:r w:rsidR="00716389" w:rsidRPr="008B55DD">
        <w:t xml:space="preserve">  The program will </w:t>
      </w:r>
      <w:r w:rsidR="00953B09" w:rsidRPr="008B55DD">
        <w:t xml:space="preserve">continue to </w:t>
      </w:r>
      <w:r w:rsidR="00716389" w:rsidRPr="008B55DD">
        <w:t xml:space="preserve">loop until the </w:t>
      </w:r>
      <w:r w:rsidR="00D435E0" w:rsidRPr="008B55DD">
        <w:t>user’s</w:t>
      </w:r>
      <w:r w:rsidR="00716389" w:rsidRPr="008B55DD">
        <w:t xml:space="preserve"> select</w:t>
      </w:r>
      <w:r w:rsidR="0059211F" w:rsidRPr="008B55DD">
        <w:t>ion of</w:t>
      </w:r>
      <w:r w:rsidR="00716389" w:rsidRPr="008B55DD">
        <w:t xml:space="preserve"> option</w:t>
      </w:r>
      <w:r w:rsidR="00630D1A" w:rsidRPr="008B55DD">
        <w:t xml:space="preserve"> </w:t>
      </w:r>
      <w:r w:rsidR="0059211F" w:rsidRPr="008B55DD">
        <w:t>”</w:t>
      </w:r>
      <w:r w:rsidR="00716389" w:rsidRPr="008B55DD">
        <w:t xml:space="preserve"> </w:t>
      </w:r>
      <w:r w:rsidR="00630D1A" w:rsidRPr="008B55DD">
        <w:t>Save Data to File</w:t>
      </w:r>
      <w:r w:rsidR="0059211F" w:rsidRPr="008B55DD">
        <w:t>”</w:t>
      </w:r>
      <w:r w:rsidR="00630D1A" w:rsidRPr="008B55DD">
        <w:t xml:space="preserve"> and or “Exit Program</w:t>
      </w:r>
      <w:r w:rsidR="00716389" w:rsidRPr="008B55DD">
        <w:t xml:space="preserve">. </w:t>
      </w:r>
      <w:r w:rsidR="00D32734" w:rsidRPr="008B55DD">
        <w:t>See Figure 5</w:t>
      </w:r>
      <w:r w:rsidR="00EA2CC1">
        <w:t xml:space="preserve"> and 6</w:t>
      </w:r>
      <w:r w:rsidR="00D32734" w:rsidRPr="008B55DD">
        <w:t xml:space="preserve">.  </w:t>
      </w:r>
      <w:r w:rsidR="00DB4365" w:rsidRPr="008B55DD">
        <w:t>Also</w:t>
      </w:r>
      <w:r w:rsidR="005736D8" w:rsidRPr="008B55DD">
        <w:t>, our program included</w:t>
      </w:r>
      <w:r w:rsidR="00D32734" w:rsidRPr="008B55DD">
        <w:t xml:space="preserve"> </w:t>
      </w:r>
      <w:r w:rsidR="005736D8" w:rsidRPr="008B55DD">
        <w:t xml:space="preserve">the function to create </w:t>
      </w:r>
      <w:r w:rsidR="00D32734" w:rsidRPr="008B55DD">
        <w:t xml:space="preserve">a text file </w:t>
      </w:r>
      <w:r w:rsidR="005736D8" w:rsidRPr="008B55DD">
        <w:t xml:space="preserve">and save it to Windows C: Drive. See figure </w:t>
      </w:r>
      <w:r w:rsidR="00EA2CC1">
        <w:t>7</w:t>
      </w:r>
      <w:r w:rsidR="005736D8" w:rsidRPr="008B55DD">
        <w:t>.</w:t>
      </w:r>
      <w:r w:rsidR="00D32734" w:rsidRPr="008B55DD">
        <w:t xml:space="preserve"> </w:t>
      </w:r>
    </w:p>
    <w:p w14:paraId="5A780038" w14:textId="77777777" w:rsidR="00EA2CC1" w:rsidRPr="008B55DD" w:rsidRDefault="00EA2CC1" w:rsidP="001517C4"/>
    <w:p w14:paraId="08004483" w14:textId="6A6CC941" w:rsidR="001517C4" w:rsidRPr="001D3187" w:rsidRDefault="00154B46" w:rsidP="00B65AA4">
      <w:pPr>
        <w:rPr>
          <w:noProof/>
          <w:color w:val="FF0000"/>
        </w:rPr>
      </w:pPr>
      <w:r w:rsidRPr="001D3187">
        <w:rPr>
          <w:noProof/>
          <w:color w:val="FF0000"/>
        </w:rPr>
        <w:t xml:space="preserve"> </w:t>
      </w:r>
      <w:r w:rsidR="008B55DD" w:rsidRPr="008B55DD">
        <w:rPr>
          <w:noProof/>
        </w:rPr>
        <w:drawing>
          <wp:inline distT="0" distB="0" distL="0" distR="0" wp14:anchorId="4E09563D" wp14:editId="0918811A">
            <wp:extent cx="2850447" cy="2408464"/>
            <wp:effectExtent l="19050" t="19050" r="26670" b="114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7626" cy="2456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B55DD" w:rsidRPr="008B55DD">
        <w:rPr>
          <w:noProof/>
        </w:rPr>
        <w:drawing>
          <wp:inline distT="0" distB="0" distL="0" distR="0" wp14:anchorId="6A71AC2F" wp14:editId="1FDE34B9">
            <wp:extent cx="2852959" cy="2408101"/>
            <wp:effectExtent l="19050" t="19050" r="2413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0083" cy="24731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FA9E4D" w14:textId="63623A5A" w:rsidR="001517C4" w:rsidRDefault="001517C4" w:rsidP="00B65AA4">
      <w:pPr>
        <w:rPr>
          <w:b/>
          <w:bCs/>
          <w:i/>
          <w:iCs/>
          <w:sz w:val="20"/>
          <w:szCs w:val="20"/>
        </w:rPr>
      </w:pPr>
      <w:bookmarkStart w:id="6" w:name="_Hlk22743155"/>
      <w:bookmarkStart w:id="7" w:name="_Hlk22144183"/>
      <w:r w:rsidRPr="008B55DD">
        <w:rPr>
          <w:b/>
          <w:bCs/>
          <w:i/>
          <w:iCs/>
          <w:sz w:val="20"/>
          <w:szCs w:val="20"/>
        </w:rPr>
        <w:t xml:space="preserve">Figure </w:t>
      </w:r>
      <w:r w:rsidR="001860F9" w:rsidRPr="008B55DD">
        <w:rPr>
          <w:b/>
          <w:bCs/>
          <w:i/>
          <w:iCs/>
          <w:sz w:val="20"/>
          <w:szCs w:val="20"/>
        </w:rPr>
        <w:t>5</w:t>
      </w:r>
      <w:r w:rsidRPr="008B55DD">
        <w:rPr>
          <w:b/>
          <w:bCs/>
          <w:i/>
          <w:iCs/>
          <w:sz w:val="20"/>
          <w:szCs w:val="20"/>
        </w:rPr>
        <w:t>: Py</w:t>
      </w:r>
      <w:r w:rsidR="002454FE" w:rsidRPr="008B55DD">
        <w:rPr>
          <w:b/>
          <w:bCs/>
          <w:i/>
          <w:iCs/>
          <w:sz w:val="20"/>
          <w:szCs w:val="20"/>
        </w:rPr>
        <w:t xml:space="preserve">Charm </w:t>
      </w:r>
      <w:r w:rsidRPr="008B55DD">
        <w:rPr>
          <w:b/>
          <w:bCs/>
          <w:i/>
          <w:iCs/>
          <w:sz w:val="20"/>
          <w:szCs w:val="20"/>
        </w:rPr>
        <w:t xml:space="preserve">results </w:t>
      </w:r>
      <w:r w:rsidR="00297BFD" w:rsidRPr="008B55DD">
        <w:rPr>
          <w:b/>
          <w:bCs/>
          <w:i/>
          <w:iCs/>
          <w:sz w:val="20"/>
          <w:szCs w:val="20"/>
        </w:rPr>
        <w:t>of running</w:t>
      </w:r>
      <w:r w:rsidRPr="008B55DD">
        <w:rPr>
          <w:b/>
          <w:bCs/>
          <w:i/>
          <w:iCs/>
          <w:sz w:val="20"/>
          <w:szCs w:val="20"/>
        </w:rPr>
        <w:t xml:space="preserve"> the script</w:t>
      </w:r>
      <w:r w:rsidR="00154B46" w:rsidRPr="008B55DD">
        <w:rPr>
          <w:b/>
          <w:bCs/>
          <w:i/>
          <w:iCs/>
          <w:sz w:val="20"/>
          <w:szCs w:val="20"/>
        </w:rPr>
        <w:t xml:space="preserve"> shown in </w:t>
      </w:r>
      <w:r w:rsidR="00DB4365" w:rsidRPr="008B55DD">
        <w:rPr>
          <w:b/>
          <w:bCs/>
          <w:i/>
          <w:iCs/>
          <w:sz w:val="20"/>
          <w:szCs w:val="20"/>
        </w:rPr>
        <w:t xml:space="preserve">the </w:t>
      </w:r>
      <w:r w:rsidR="00154B46" w:rsidRPr="008B55DD">
        <w:rPr>
          <w:b/>
          <w:bCs/>
          <w:i/>
          <w:iCs/>
          <w:sz w:val="20"/>
          <w:szCs w:val="20"/>
        </w:rPr>
        <w:t>bottom console</w:t>
      </w:r>
    </w:p>
    <w:p w14:paraId="4A657AD1" w14:textId="291B0B95" w:rsidR="0076772F" w:rsidRDefault="0076772F" w:rsidP="00B65AA4">
      <w:pPr>
        <w:rPr>
          <w:b/>
          <w:bCs/>
          <w:i/>
          <w:iCs/>
          <w:sz w:val="20"/>
          <w:szCs w:val="20"/>
        </w:rPr>
      </w:pPr>
    </w:p>
    <w:p w14:paraId="0D981D03" w14:textId="6F312141" w:rsidR="0076772F" w:rsidRDefault="0076772F" w:rsidP="00B65AA4">
      <w:pPr>
        <w:rPr>
          <w:b/>
          <w:bCs/>
          <w:i/>
          <w:iCs/>
          <w:sz w:val="20"/>
          <w:szCs w:val="20"/>
        </w:rPr>
      </w:pPr>
      <w:bookmarkStart w:id="8" w:name="_GoBack"/>
      <w:bookmarkEnd w:id="8"/>
    </w:p>
    <w:p w14:paraId="4AD59BA5" w14:textId="5A84A205" w:rsidR="0076772F" w:rsidRDefault="0076772F" w:rsidP="00B65AA4">
      <w:pPr>
        <w:rPr>
          <w:b/>
          <w:bCs/>
          <w:i/>
          <w:iCs/>
          <w:sz w:val="20"/>
          <w:szCs w:val="20"/>
        </w:rPr>
      </w:pPr>
      <w:r w:rsidRPr="0076772F">
        <w:rPr>
          <w:noProof/>
        </w:rPr>
        <w:lastRenderedPageBreak/>
        <w:drawing>
          <wp:inline distT="0" distB="0" distL="0" distR="0" wp14:anchorId="377C55A4" wp14:editId="1C32610C">
            <wp:extent cx="2882900" cy="2724150"/>
            <wp:effectExtent l="19050" t="19050" r="1270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17847" cy="2757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6772F">
        <w:rPr>
          <w:noProof/>
        </w:rPr>
        <w:drawing>
          <wp:inline distT="0" distB="0" distL="0" distR="0" wp14:anchorId="2D488A0F" wp14:editId="3F02D022">
            <wp:extent cx="2930525" cy="2702379"/>
            <wp:effectExtent l="19050" t="19050" r="2222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3352" cy="2741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C73699" w14:textId="269A0696" w:rsidR="0076772F" w:rsidRPr="0076772F" w:rsidRDefault="0076772F" w:rsidP="0076772F">
      <w:pPr>
        <w:rPr>
          <w:b/>
          <w:bCs/>
          <w:i/>
          <w:iCs/>
          <w:sz w:val="20"/>
          <w:szCs w:val="20"/>
        </w:rPr>
      </w:pPr>
      <w:r w:rsidRPr="0076772F">
        <w:rPr>
          <w:b/>
          <w:bCs/>
          <w:i/>
          <w:iCs/>
          <w:sz w:val="20"/>
          <w:szCs w:val="20"/>
        </w:rPr>
        <w:t xml:space="preserve">Figure 6: </w:t>
      </w:r>
      <w:r>
        <w:rPr>
          <w:b/>
          <w:bCs/>
          <w:i/>
          <w:iCs/>
          <w:sz w:val="20"/>
          <w:szCs w:val="20"/>
        </w:rPr>
        <w:t xml:space="preserve"> Command Prompt </w:t>
      </w:r>
      <w:r w:rsidRPr="0076772F">
        <w:rPr>
          <w:b/>
          <w:bCs/>
          <w:i/>
          <w:iCs/>
          <w:sz w:val="20"/>
          <w:szCs w:val="20"/>
        </w:rPr>
        <w:t>To-do list Text file list.</w:t>
      </w:r>
    </w:p>
    <w:p w14:paraId="4F9000C5" w14:textId="627C6E6E" w:rsidR="0076772F" w:rsidRDefault="0076772F" w:rsidP="00B65AA4">
      <w:pPr>
        <w:rPr>
          <w:b/>
          <w:bCs/>
          <w:i/>
          <w:iCs/>
          <w:sz w:val="20"/>
          <w:szCs w:val="20"/>
        </w:rPr>
      </w:pPr>
    </w:p>
    <w:bookmarkEnd w:id="6"/>
    <w:p w14:paraId="555C399A" w14:textId="22FFD209" w:rsidR="00D32734" w:rsidRPr="001D3187" w:rsidRDefault="0076772F" w:rsidP="00D32734">
      <w:pPr>
        <w:spacing w:after="0" w:line="240" w:lineRule="auto"/>
        <w:rPr>
          <w:rFonts w:ascii="Calibri" w:eastAsia="Times New Roman" w:hAnsi="Calibri" w:cs="Calibri"/>
          <w:color w:val="FF0000"/>
          <w:sz w:val="36"/>
          <w:szCs w:val="36"/>
        </w:rPr>
      </w:pPr>
      <w:r w:rsidRPr="0076772F">
        <w:rPr>
          <w:noProof/>
        </w:rPr>
        <w:drawing>
          <wp:inline distT="0" distB="0" distL="0" distR="0" wp14:anchorId="4B2959E4" wp14:editId="6ADFA9EF">
            <wp:extent cx="5529943" cy="2525395"/>
            <wp:effectExtent l="19050" t="19050" r="13970" b="273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32792" cy="2526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02E4B" w14:textId="56FE1824" w:rsidR="00D32734" w:rsidRPr="0076772F" w:rsidRDefault="00D32734" w:rsidP="00D32734">
      <w:pPr>
        <w:rPr>
          <w:b/>
          <w:bCs/>
          <w:i/>
          <w:iCs/>
          <w:sz w:val="20"/>
          <w:szCs w:val="20"/>
        </w:rPr>
      </w:pPr>
      <w:bookmarkStart w:id="9" w:name="_Hlk24472285"/>
      <w:r w:rsidRPr="0076772F">
        <w:rPr>
          <w:b/>
          <w:bCs/>
          <w:i/>
          <w:iCs/>
          <w:sz w:val="20"/>
          <w:szCs w:val="20"/>
        </w:rPr>
        <w:t xml:space="preserve">Figure </w:t>
      </w:r>
      <w:r w:rsidR="00EA2CC1">
        <w:rPr>
          <w:b/>
          <w:bCs/>
          <w:i/>
          <w:iCs/>
          <w:sz w:val="20"/>
          <w:szCs w:val="20"/>
        </w:rPr>
        <w:t>7</w:t>
      </w:r>
      <w:r w:rsidRPr="0076772F">
        <w:rPr>
          <w:b/>
          <w:bCs/>
          <w:i/>
          <w:iCs/>
          <w:sz w:val="20"/>
          <w:szCs w:val="20"/>
        </w:rPr>
        <w:t xml:space="preserve">: </w:t>
      </w:r>
      <w:r w:rsidR="00BA6FAA" w:rsidRPr="0076772F">
        <w:rPr>
          <w:b/>
          <w:bCs/>
          <w:i/>
          <w:iCs/>
          <w:sz w:val="20"/>
          <w:szCs w:val="20"/>
        </w:rPr>
        <w:t xml:space="preserve">To-do list </w:t>
      </w:r>
      <w:r w:rsidR="005736D8" w:rsidRPr="0076772F">
        <w:rPr>
          <w:b/>
          <w:bCs/>
          <w:i/>
          <w:iCs/>
          <w:sz w:val="20"/>
          <w:szCs w:val="20"/>
        </w:rPr>
        <w:t>Text file</w:t>
      </w:r>
      <w:r w:rsidR="0059211F" w:rsidRPr="0076772F">
        <w:rPr>
          <w:b/>
          <w:bCs/>
          <w:i/>
          <w:iCs/>
          <w:sz w:val="20"/>
          <w:szCs w:val="20"/>
        </w:rPr>
        <w:t xml:space="preserve"> list</w:t>
      </w:r>
      <w:r w:rsidR="0076772F">
        <w:rPr>
          <w:b/>
          <w:bCs/>
          <w:i/>
          <w:iCs/>
          <w:sz w:val="20"/>
          <w:szCs w:val="20"/>
        </w:rPr>
        <w:t xml:space="preserve"> saved</w:t>
      </w:r>
      <w:r w:rsidR="005736D8" w:rsidRPr="0076772F">
        <w:rPr>
          <w:b/>
          <w:bCs/>
          <w:i/>
          <w:iCs/>
          <w:sz w:val="20"/>
          <w:szCs w:val="20"/>
        </w:rPr>
        <w:t>.</w:t>
      </w:r>
    </w:p>
    <w:bookmarkEnd w:id="7"/>
    <w:bookmarkEnd w:id="9"/>
    <w:p w14:paraId="4B2163A2" w14:textId="4A572410" w:rsidR="00314474" w:rsidRPr="00BF1C2D" w:rsidRDefault="00314474" w:rsidP="00314474">
      <w:pPr>
        <w:pStyle w:val="Heading1"/>
      </w:pPr>
      <w:r w:rsidRPr="00BF1C2D">
        <w:t>Summary</w:t>
      </w:r>
    </w:p>
    <w:p w14:paraId="513706D8" w14:textId="4D5A66CB" w:rsidR="00314474" w:rsidRPr="001D3187" w:rsidRDefault="00F9608E" w:rsidP="001E3D2C">
      <w:pPr>
        <w:rPr>
          <w:b/>
          <w:bCs/>
          <w:i/>
          <w:iCs/>
          <w:color w:val="FF0000"/>
        </w:rPr>
      </w:pPr>
      <w:r w:rsidRPr="001D3187">
        <w:rPr>
          <w:color w:val="FF0000"/>
        </w:rPr>
        <w:t xml:space="preserve"> </w:t>
      </w:r>
      <w:r w:rsidRPr="00EA2CC1">
        <w:t>In r</w:t>
      </w:r>
      <w:r w:rsidR="00314474" w:rsidRPr="00EA2CC1">
        <w:t xml:space="preserve">eading  Chapter </w:t>
      </w:r>
      <w:r w:rsidR="00EA2CC1" w:rsidRPr="00EA2CC1">
        <w:t>6</w:t>
      </w:r>
      <w:r w:rsidR="00314474" w:rsidRPr="00EA2CC1">
        <w:t>,</w:t>
      </w:r>
      <w:r w:rsidRPr="00EA2CC1">
        <w:t xml:space="preserve"> and</w:t>
      </w:r>
      <w:r w:rsidR="00314474" w:rsidRPr="00EA2CC1">
        <w:t xml:space="preserve"> reviewing the lecture notes, webpages, </w:t>
      </w:r>
      <w:r w:rsidR="0059211F" w:rsidRPr="00EA2CC1">
        <w:t xml:space="preserve">practices running the lab assignment </w:t>
      </w:r>
      <w:r w:rsidR="00314474" w:rsidRPr="00EA2CC1">
        <w:t xml:space="preserve">and </w:t>
      </w:r>
      <w:r w:rsidR="0059211F" w:rsidRPr="00EA2CC1">
        <w:t>reviewing the</w:t>
      </w:r>
      <w:r w:rsidR="00314474" w:rsidRPr="00EA2CC1">
        <w:t xml:space="preserve"> tutorials</w:t>
      </w:r>
      <w:r w:rsidR="0059211F" w:rsidRPr="00EA2CC1">
        <w:t xml:space="preserve">. Replicating the steps from assignment </w:t>
      </w:r>
      <w:r w:rsidR="00EA2CC1" w:rsidRPr="00EA2CC1">
        <w:t>5</w:t>
      </w:r>
      <w:r w:rsidR="00314474" w:rsidRPr="00EA2CC1">
        <w:t>,</w:t>
      </w:r>
      <w:r w:rsidR="0059211F" w:rsidRPr="00EA2CC1">
        <w:t xml:space="preserve"> I was able</w:t>
      </w:r>
      <w:r w:rsidR="00314474" w:rsidRPr="00EA2CC1">
        <w:t xml:space="preserve"> </w:t>
      </w:r>
      <w:r w:rsidR="0059211F" w:rsidRPr="00EA2CC1">
        <w:t xml:space="preserve">to </w:t>
      </w:r>
      <w:r w:rsidR="005736D8" w:rsidRPr="00EA2CC1">
        <w:t>create a subfolder, and a file</w:t>
      </w:r>
      <w:r w:rsidR="0059211F" w:rsidRPr="00EA2CC1">
        <w:t>, and e</w:t>
      </w:r>
      <w:r w:rsidR="00530393" w:rsidRPr="00EA2CC1">
        <w:t>ssentially</w:t>
      </w:r>
      <w:r w:rsidR="0059211F" w:rsidRPr="00EA2CC1">
        <w:t xml:space="preserve"> </w:t>
      </w:r>
      <w:r w:rsidR="00EA2CC1" w:rsidRPr="00EA2CC1">
        <w:t>adding functions, and arguments to minimize repeti</w:t>
      </w:r>
      <w:r w:rsidR="00EA2CC1">
        <w:t>ti</w:t>
      </w:r>
      <w:r w:rsidR="00EA2CC1" w:rsidRPr="00EA2CC1">
        <w:t>on</w:t>
      </w:r>
      <w:r w:rsidR="0059211F" w:rsidRPr="00EA2CC1">
        <w:t xml:space="preserve">, </w:t>
      </w:r>
      <w:r w:rsidR="00EA2CC1">
        <w:t>displaying and storing</w:t>
      </w:r>
      <w:r w:rsidR="0059211F" w:rsidRPr="00EA2CC1">
        <w:t xml:space="preserve"> the data </w:t>
      </w:r>
      <w:r w:rsidR="00530393" w:rsidRPr="00EA2CC1">
        <w:t>results</w:t>
      </w:r>
      <w:r w:rsidR="0059211F" w:rsidRPr="00EA2CC1">
        <w:t xml:space="preserve">, </w:t>
      </w:r>
      <w:r w:rsidR="00EA2CC1">
        <w:t xml:space="preserve">that </w:t>
      </w:r>
      <w:r w:rsidR="00530393" w:rsidRPr="00EA2CC1">
        <w:t>saves it</w:t>
      </w:r>
      <w:r w:rsidR="00EA2CC1">
        <w:t>,</w:t>
      </w:r>
      <w:r w:rsidR="00530393" w:rsidRPr="00EA2CC1">
        <w:t xml:space="preserve"> and creates a text</w:t>
      </w:r>
      <w:r w:rsidR="00DB4365" w:rsidRPr="00EA2CC1">
        <w:t xml:space="preserve"> file</w:t>
      </w:r>
      <w:r w:rsidR="00530393" w:rsidRPr="00EA2CC1">
        <w:t>.</w:t>
      </w:r>
    </w:p>
    <w:sectPr w:rsidR="00314474" w:rsidRPr="001D318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36288" w14:textId="77777777" w:rsidR="004E3259" w:rsidRDefault="004E3259" w:rsidP="001517C4">
      <w:pPr>
        <w:spacing w:after="0" w:line="240" w:lineRule="auto"/>
      </w:pPr>
      <w:r>
        <w:separator/>
      </w:r>
    </w:p>
  </w:endnote>
  <w:endnote w:type="continuationSeparator" w:id="0">
    <w:p w14:paraId="3838A19E" w14:textId="77777777" w:rsidR="004E3259" w:rsidRDefault="004E3259" w:rsidP="00151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42DF5" w14:textId="77777777" w:rsidR="001517C4" w:rsidRDefault="001517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ABA73" w14:textId="77777777" w:rsidR="001517C4" w:rsidRDefault="001517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4FB6C" w14:textId="77777777" w:rsidR="001517C4" w:rsidRDefault="00151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51E72F" w14:textId="77777777" w:rsidR="004E3259" w:rsidRDefault="004E3259" w:rsidP="001517C4">
      <w:pPr>
        <w:spacing w:after="0" w:line="240" w:lineRule="auto"/>
      </w:pPr>
      <w:r>
        <w:separator/>
      </w:r>
    </w:p>
  </w:footnote>
  <w:footnote w:type="continuationSeparator" w:id="0">
    <w:p w14:paraId="0EAFA184" w14:textId="77777777" w:rsidR="004E3259" w:rsidRDefault="004E3259" w:rsidP="00151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7C31F" w14:textId="77777777" w:rsidR="001517C4" w:rsidRDefault="001517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B92A9" w14:textId="77777777" w:rsidR="001517C4" w:rsidRDefault="001517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BCCBA" w14:textId="77777777" w:rsidR="001517C4" w:rsidRDefault="001517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tzQyMjM1MzU1MDdT0lEKTi0uzszPAykwtKwFADp2ADAtAAAA"/>
  </w:docVars>
  <w:rsids>
    <w:rsidRoot w:val="001E3D2C"/>
    <w:rsid w:val="00034A30"/>
    <w:rsid w:val="00052246"/>
    <w:rsid w:val="00055F0C"/>
    <w:rsid w:val="0008117A"/>
    <w:rsid w:val="00086E31"/>
    <w:rsid w:val="000C4EE8"/>
    <w:rsid w:val="000E0082"/>
    <w:rsid w:val="000F6627"/>
    <w:rsid w:val="001224F1"/>
    <w:rsid w:val="00131F5C"/>
    <w:rsid w:val="001517C4"/>
    <w:rsid w:val="00154B46"/>
    <w:rsid w:val="00166AC6"/>
    <w:rsid w:val="0016732C"/>
    <w:rsid w:val="00183160"/>
    <w:rsid w:val="001860F9"/>
    <w:rsid w:val="001D3187"/>
    <w:rsid w:val="001D7F5D"/>
    <w:rsid w:val="001E3D2C"/>
    <w:rsid w:val="001E56D7"/>
    <w:rsid w:val="002454FE"/>
    <w:rsid w:val="00297BFD"/>
    <w:rsid w:val="00302332"/>
    <w:rsid w:val="00314474"/>
    <w:rsid w:val="00326BE0"/>
    <w:rsid w:val="003D0F25"/>
    <w:rsid w:val="004610C4"/>
    <w:rsid w:val="00463C97"/>
    <w:rsid w:val="00467309"/>
    <w:rsid w:val="004D0EF0"/>
    <w:rsid w:val="004D4CE1"/>
    <w:rsid w:val="004E3259"/>
    <w:rsid w:val="00530393"/>
    <w:rsid w:val="00545EE7"/>
    <w:rsid w:val="005736D8"/>
    <w:rsid w:val="0059211F"/>
    <w:rsid w:val="005D13A4"/>
    <w:rsid w:val="005D1EB9"/>
    <w:rsid w:val="005D2FD5"/>
    <w:rsid w:val="00627D2C"/>
    <w:rsid w:val="00630D1A"/>
    <w:rsid w:val="00660ED4"/>
    <w:rsid w:val="00716389"/>
    <w:rsid w:val="007559AF"/>
    <w:rsid w:val="0076772F"/>
    <w:rsid w:val="007975FC"/>
    <w:rsid w:val="007A254D"/>
    <w:rsid w:val="007D4EBD"/>
    <w:rsid w:val="00801034"/>
    <w:rsid w:val="00823DF9"/>
    <w:rsid w:val="00851F1C"/>
    <w:rsid w:val="008B55DD"/>
    <w:rsid w:val="008C7CA8"/>
    <w:rsid w:val="008E4824"/>
    <w:rsid w:val="00911B3F"/>
    <w:rsid w:val="00953B09"/>
    <w:rsid w:val="00971982"/>
    <w:rsid w:val="009910B8"/>
    <w:rsid w:val="009B4FCC"/>
    <w:rsid w:val="009E2F48"/>
    <w:rsid w:val="009F43D9"/>
    <w:rsid w:val="00A075E6"/>
    <w:rsid w:val="00A20A48"/>
    <w:rsid w:val="00A250CD"/>
    <w:rsid w:val="00A53AF1"/>
    <w:rsid w:val="00A7089C"/>
    <w:rsid w:val="00A77836"/>
    <w:rsid w:val="00A83752"/>
    <w:rsid w:val="00A976BD"/>
    <w:rsid w:val="00AB7183"/>
    <w:rsid w:val="00AE5565"/>
    <w:rsid w:val="00B65AA4"/>
    <w:rsid w:val="00BA6FAA"/>
    <w:rsid w:val="00BC2968"/>
    <w:rsid w:val="00BF1C2D"/>
    <w:rsid w:val="00C07237"/>
    <w:rsid w:val="00C35F22"/>
    <w:rsid w:val="00C62EFA"/>
    <w:rsid w:val="00C637FC"/>
    <w:rsid w:val="00C67DED"/>
    <w:rsid w:val="00C90119"/>
    <w:rsid w:val="00CC1090"/>
    <w:rsid w:val="00CF1E6B"/>
    <w:rsid w:val="00D32734"/>
    <w:rsid w:val="00D334A7"/>
    <w:rsid w:val="00D40EB3"/>
    <w:rsid w:val="00D435E0"/>
    <w:rsid w:val="00D5769C"/>
    <w:rsid w:val="00D709D0"/>
    <w:rsid w:val="00DB4365"/>
    <w:rsid w:val="00DD488C"/>
    <w:rsid w:val="00DF0C0D"/>
    <w:rsid w:val="00E1186F"/>
    <w:rsid w:val="00E61548"/>
    <w:rsid w:val="00EA2CC1"/>
    <w:rsid w:val="00EB745D"/>
    <w:rsid w:val="00F3306A"/>
    <w:rsid w:val="00F8674E"/>
    <w:rsid w:val="00F9608E"/>
    <w:rsid w:val="00FD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0D3EE"/>
  <w15:chartTrackingRefBased/>
  <w15:docId w15:val="{EF45FA2B-4F9A-460C-8564-1B4E1C88E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3D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3D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3D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E3D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831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31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316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610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10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10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10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10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0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1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17C4"/>
  </w:style>
  <w:style w:type="paragraph" w:styleId="Footer">
    <w:name w:val="footer"/>
    <w:basedOn w:val="Normal"/>
    <w:link w:val="FooterChar"/>
    <w:uiPriority w:val="99"/>
    <w:unhideWhenUsed/>
    <w:rsid w:val="00151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7C4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708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93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96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8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9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hyperlink" Target="https://www.youtube.com/watch?v=qO4ZN5uZSVg&amp;feature=youtu.be" TargetMode="Externa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http://www.learnpython.org/en/Functions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djf</dc:creator>
  <cp:keywords/>
  <dc:description/>
  <cp:lastModifiedBy>gdjf</cp:lastModifiedBy>
  <cp:revision>13</cp:revision>
  <dcterms:created xsi:type="dcterms:W3CDTF">2019-11-10T23:25:00Z</dcterms:created>
  <dcterms:modified xsi:type="dcterms:W3CDTF">2019-11-14T00:37:00Z</dcterms:modified>
</cp:coreProperties>
</file>